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C34" w:rsidRPr="00E32E53" w:rsidRDefault="00211C34" w:rsidP="00211C34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0C57156" wp14:editId="1199E6EF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211C34" w:rsidRDefault="00211C34" w:rsidP="00211C34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(کاربرگ طرح درس)           </w:t>
      </w: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15/12/99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     </w:t>
      </w:r>
    </w:p>
    <w:p w:rsidR="00211C34" w:rsidRDefault="00211C34" w:rsidP="00211C34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دامپزشکی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     نیمسال اول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>98-1397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211C34" w:rsidTr="002B4880">
        <w:trPr>
          <w:trHeight w:val="386"/>
          <w:jc w:val="center"/>
        </w:trPr>
        <w:tc>
          <w:tcPr>
            <w:tcW w:w="4045" w:type="dxa"/>
            <w:gridSpan w:val="3"/>
          </w:tcPr>
          <w:p w:rsidR="00211C34" w:rsidRDefault="00211C34" w:rsidP="002B488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211C34" w:rsidRDefault="00211C34" w:rsidP="002B488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 يك واحد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</w:t>
            </w:r>
          </w:p>
        </w:tc>
        <w:tc>
          <w:tcPr>
            <w:tcW w:w="2972" w:type="dxa"/>
            <w:gridSpan w:val="2"/>
          </w:tcPr>
          <w:p w:rsidR="00211C34" w:rsidRPr="005908E6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كنيك هاي تشخيصي باكتري شناسي</w:t>
            </w:r>
          </w:p>
        </w:tc>
        <w:tc>
          <w:tcPr>
            <w:tcW w:w="975" w:type="dxa"/>
            <w:vMerge w:val="restart"/>
          </w:tcPr>
          <w:p w:rsidR="00211C34" w:rsidRPr="00047D53" w:rsidRDefault="00211C34" w:rsidP="002B4880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211C34" w:rsidRDefault="00211C34" w:rsidP="002B4880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211C34" w:rsidTr="002B4880">
        <w:trPr>
          <w:trHeight w:val="341"/>
          <w:jc w:val="center"/>
        </w:trPr>
        <w:tc>
          <w:tcPr>
            <w:tcW w:w="6383" w:type="dxa"/>
            <w:gridSpan w:val="5"/>
          </w:tcPr>
          <w:p w:rsidR="00211C34" w:rsidRDefault="00211C34" w:rsidP="002B488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با كتري شناسي اختصاصي</w:t>
            </w:r>
          </w:p>
        </w:tc>
        <w:tc>
          <w:tcPr>
            <w:tcW w:w="2972" w:type="dxa"/>
            <w:gridSpan w:val="2"/>
          </w:tcPr>
          <w:p w:rsidR="00211C34" w:rsidRPr="008E1E46" w:rsidRDefault="00211C34" w:rsidP="002B4880">
            <w:pPr>
              <w:jc w:val="right"/>
              <w:rPr>
                <w:rFonts w:ascii="IranNastaliq" w:hAnsi="IranNastaliq" w:cs="B Nazanin"/>
                <w:sz w:val="28"/>
                <w:szCs w:val="28"/>
                <w:lang w:bidi="fa-IR"/>
              </w:rPr>
            </w:pPr>
            <w:r w:rsidRPr="001212F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iagnostic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technique in</w:t>
            </w:r>
            <w:r w:rsidRPr="001212F6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لاتين: </w:t>
            </w:r>
            <w:r w:rsidRPr="001212F6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>bacteriology</w:t>
            </w:r>
          </w:p>
        </w:tc>
        <w:tc>
          <w:tcPr>
            <w:tcW w:w="975" w:type="dxa"/>
            <w:vMerge/>
          </w:tcPr>
          <w:p w:rsidR="00211C34" w:rsidRDefault="00211C34" w:rsidP="002B4880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211C34" w:rsidTr="002B4880">
        <w:trPr>
          <w:trHeight w:val="395"/>
          <w:jc w:val="center"/>
        </w:trPr>
        <w:tc>
          <w:tcPr>
            <w:tcW w:w="5125" w:type="dxa"/>
            <w:gridSpan w:val="4"/>
          </w:tcPr>
          <w:p w:rsidR="00211C34" w:rsidRPr="00E31D17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 31532601</w:t>
            </w:r>
          </w:p>
        </w:tc>
        <w:tc>
          <w:tcPr>
            <w:tcW w:w="5205" w:type="dxa"/>
            <w:gridSpan w:val="4"/>
          </w:tcPr>
          <w:p w:rsidR="00211C34" w:rsidRDefault="00211C34" w:rsidP="002B4880">
            <w:pPr>
              <w:jc w:val="right"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خاطره كفشدوزان</w:t>
            </w:r>
          </w:p>
        </w:tc>
      </w:tr>
      <w:tr w:rsidR="00211C34" w:rsidTr="002B4880">
        <w:trPr>
          <w:trHeight w:val="341"/>
          <w:jc w:val="center"/>
        </w:trPr>
        <w:tc>
          <w:tcPr>
            <w:tcW w:w="5125" w:type="dxa"/>
            <w:gridSpan w:val="4"/>
          </w:tcPr>
          <w:p w:rsidR="00211C34" w:rsidRPr="00E31D17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211C34" w:rsidRDefault="00211C34" w:rsidP="002B4880">
            <w:pPr>
              <w:tabs>
                <w:tab w:val="left" w:pos="3180"/>
                <w:tab w:val="right" w:pos="4989"/>
              </w:tabs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Pr="001212F6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kafshdouzan@semnan.ac.ir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ab/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211C34" w:rsidTr="002B4880">
        <w:trPr>
          <w:trHeight w:val="341"/>
          <w:jc w:val="center"/>
        </w:trPr>
        <w:tc>
          <w:tcPr>
            <w:tcW w:w="10330" w:type="dxa"/>
            <w:gridSpan w:val="8"/>
          </w:tcPr>
          <w:p w:rsidR="00211C34" w:rsidRPr="00E31D17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211C34" w:rsidTr="002B4880">
        <w:trPr>
          <w:trHeight w:val="359"/>
          <w:jc w:val="center"/>
        </w:trPr>
        <w:tc>
          <w:tcPr>
            <w:tcW w:w="10330" w:type="dxa"/>
            <w:gridSpan w:val="8"/>
          </w:tcPr>
          <w:p w:rsidR="00211C34" w:rsidRPr="008D2DEA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آشنايي با روش هاي تشخيص باكتري هاي بيماري زا</w:t>
            </w:r>
          </w:p>
        </w:tc>
      </w:tr>
      <w:tr w:rsidR="00211C34" w:rsidTr="002B4880">
        <w:trPr>
          <w:trHeight w:val="395"/>
          <w:jc w:val="center"/>
        </w:trPr>
        <w:tc>
          <w:tcPr>
            <w:tcW w:w="10330" w:type="dxa"/>
            <w:gridSpan w:val="8"/>
          </w:tcPr>
          <w:p w:rsidR="00211C34" w:rsidRPr="008D2DEA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يكروسكوپ، هود ميكروبيولوژي، آون، اتوكلاو، يخچال و ..</w:t>
            </w:r>
          </w:p>
        </w:tc>
      </w:tr>
      <w:tr w:rsidR="00211C34" w:rsidTr="002B4880">
        <w:trPr>
          <w:trHeight w:val="224"/>
          <w:jc w:val="center"/>
        </w:trPr>
        <w:tc>
          <w:tcPr>
            <w:tcW w:w="1525" w:type="dxa"/>
          </w:tcPr>
          <w:p w:rsidR="00211C34" w:rsidRPr="00C1549F" w:rsidRDefault="00211C34" w:rsidP="002B4880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يكرو</w:t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</w:t>
            </w:r>
            <w:bookmarkStart w:id="0" w:name="_GoBack"/>
            <w:bookmarkEnd w:id="0"/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 پا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211C34" w:rsidRPr="00C1549F" w:rsidRDefault="00211C34" w:rsidP="002B4880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211C34" w:rsidRPr="00C1549F" w:rsidRDefault="00211C34" w:rsidP="002B4880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211C34" w:rsidRPr="00C1549F" w:rsidRDefault="00211C34" w:rsidP="002B4880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211C34" w:rsidRPr="00E13C35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211C34" w:rsidTr="002B4880">
        <w:trPr>
          <w:trHeight w:val="278"/>
          <w:jc w:val="center"/>
        </w:trPr>
        <w:tc>
          <w:tcPr>
            <w:tcW w:w="1525" w:type="dxa"/>
          </w:tcPr>
          <w:p w:rsidR="00211C34" w:rsidRPr="000A5577" w:rsidRDefault="002F785D" w:rsidP="002B4880">
            <w:pPr>
              <w:widowControl w:val="0"/>
              <w:spacing w:line="180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50%</w:t>
            </w:r>
          </w:p>
        </w:tc>
        <w:tc>
          <w:tcPr>
            <w:tcW w:w="1530" w:type="dxa"/>
          </w:tcPr>
          <w:p w:rsidR="00211C34" w:rsidRPr="00FE7024" w:rsidRDefault="00211C34" w:rsidP="002B4880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211C34" w:rsidRPr="000A5577" w:rsidRDefault="002F785D" w:rsidP="002F785D">
            <w:pPr>
              <w:widowControl w:val="0"/>
              <w:spacing w:line="180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10%</w:t>
            </w:r>
          </w:p>
        </w:tc>
        <w:tc>
          <w:tcPr>
            <w:tcW w:w="3510" w:type="dxa"/>
            <w:gridSpan w:val="2"/>
          </w:tcPr>
          <w:p w:rsidR="00211C34" w:rsidRPr="00FE7024" w:rsidRDefault="00211C34" w:rsidP="002B4880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0%</w:t>
            </w:r>
          </w:p>
        </w:tc>
        <w:tc>
          <w:tcPr>
            <w:tcW w:w="1695" w:type="dxa"/>
            <w:gridSpan w:val="2"/>
          </w:tcPr>
          <w:p w:rsidR="00211C34" w:rsidRPr="00E13C35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211C34" w:rsidTr="002B4880">
        <w:trPr>
          <w:trHeight w:val="1115"/>
          <w:jc w:val="center"/>
        </w:trPr>
        <w:tc>
          <w:tcPr>
            <w:tcW w:w="8635" w:type="dxa"/>
            <w:gridSpan w:val="6"/>
          </w:tcPr>
          <w:p w:rsidR="00211C34" w:rsidRPr="004B094A" w:rsidRDefault="00211C34" w:rsidP="002B4880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211C34" w:rsidRPr="001212F6" w:rsidRDefault="00211C34" w:rsidP="002B488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1212F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 همكاران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Brayan Markey </w:t>
            </w:r>
            <w:r w:rsidRPr="001212F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اليف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 w:rsidRPr="001212F6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Clinical veterinary microbiology </w:t>
            </w:r>
          </w:p>
        </w:tc>
        <w:tc>
          <w:tcPr>
            <w:tcW w:w="1695" w:type="dxa"/>
            <w:gridSpan w:val="2"/>
          </w:tcPr>
          <w:p w:rsidR="00211C34" w:rsidRDefault="00211C34" w:rsidP="002B4880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211C34" w:rsidRDefault="00211C34" w:rsidP="002B4880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211C34" w:rsidRPr="006B0268" w:rsidRDefault="00211C34" w:rsidP="00211C34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211C34" w:rsidRPr="001A24D7" w:rsidRDefault="00211C34" w:rsidP="00211C34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211C34" w:rsidTr="002B4880">
        <w:trPr>
          <w:trHeight w:val="383"/>
          <w:jc w:val="center"/>
        </w:trPr>
        <w:tc>
          <w:tcPr>
            <w:tcW w:w="1975" w:type="dxa"/>
          </w:tcPr>
          <w:p w:rsidR="00211C34" w:rsidRPr="00891C14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211C34" w:rsidRPr="00891C14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211C34" w:rsidRPr="00891C14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211C34" w:rsidTr="002B4880">
        <w:trPr>
          <w:trHeight w:val="152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روري بر روش هاي حفظ ايمني و مقررات در آزمايشگاه باكتري شناسي 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211C34" w:rsidTr="002B4880">
        <w:trPr>
          <w:trHeight w:val="89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حوه جمع آوري و ارسال نمونه هاي بالين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211C34" w:rsidTr="002B4880">
        <w:trPr>
          <w:trHeight w:val="197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حوه جمع آوري و ارسال نمونه هاي بالين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211C34" w:rsidTr="002B4880">
        <w:trPr>
          <w:trHeight w:val="206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ايش مستقيم ميكروبي و رنگاميز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211C34" w:rsidTr="002B4880">
        <w:trPr>
          <w:trHeight w:val="215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وش هاي مختلف كشت نمونه هاي ميكروب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211C34" w:rsidTr="002B4880">
        <w:trPr>
          <w:trHeight w:val="242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ماده سازي محيط هاي كشت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211C34" w:rsidTr="002B4880">
        <w:trPr>
          <w:trHeight w:val="251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ي محيط هاي مغذي و انتخاب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211C34" w:rsidTr="002B4880">
        <w:trPr>
          <w:trHeight w:val="197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ي محيط هاي افتراقي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211C34" w:rsidTr="002B4880">
        <w:trPr>
          <w:trHeight w:val="188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ي خصوصيات بيوشيميايي باكتري ها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211C34" w:rsidTr="002B4880">
        <w:trPr>
          <w:trHeight w:val="206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ي خصوصيات بيوشيميايي باكتري ها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211C34" w:rsidTr="002B4880">
        <w:trPr>
          <w:trHeight w:val="224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ي خصوصيات بيوشيميايي باكتري ها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211C34" w:rsidTr="002B4880">
        <w:trPr>
          <w:trHeight w:val="233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مارش باكتري ها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211C34" w:rsidTr="002B4880">
        <w:trPr>
          <w:trHeight w:val="71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ست آنتي بيوگرام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211C34" w:rsidTr="002B4880">
        <w:trPr>
          <w:trHeight w:val="269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عيين هويت سرمي باكتري ها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211C34" w:rsidTr="002B4880">
        <w:trPr>
          <w:trHeight w:val="197"/>
          <w:jc w:val="center"/>
        </w:trPr>
        <w:tc>
          <w:tcPr>
            <w:tcW w:w="1975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211C34" w:rsidRPr="00FE7024" w:rsidRDefault="00211C34" w:rsidP="002B4880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</w:t>
            </w:r>
          </w:p>
        </w:tc>
        <w:tc>
          <w:tcPr>
            <w:tcW w:w="1078" w:type="dxa"/>
          </w:tcPr>
          <w:p w:rsidR="00211C34" w:rsidRPr="00E32E53" w:rsidRDefault="00211C34" w:rsidP="002B4880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</w:tbl>
    <w:p w:rsidR="00C96675" w:rsidRDefault="00C96675"/>
    <w:sectPr w:rsidR="00C96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YyMrQ0NLM0MzZX0lEKTi0uzszPAykwrAUAzIop3ywAAAA="/>
  </w:docVars>
  <w:rsids>
    <w:rsidRoot w:val="003C3855"/>
    <w:rsid w:val="00211C34"/>
    <w:rsid w:val="002F785D"/>
    <w:rsid w:val="003C3855"/>
    <w:rsid w:val="00C96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C73BEF-AA5B-40AB-8D76-F05029CC3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C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1C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434C9-5D73-4922-AC40-96AFB02E0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MOZESH</cp:lastModifiedBy>
  <cp:revision>3</cp:revision>
  <dcterms:created xsi:type="dcterms:W3CDTF">2021-03-09T10:06:00Z</dcterms:created>
  <dcterms:modified xsi:type="dcterms:W3CDTF">2021-03-17T11:14:00Z</dcterms:modified>
</cp:coreProperties>
</file>